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5ACE2C" w14:textId="77777777" w:rsidR="00403179" w:rsidRPr="00BB6F15" w:rsidRDefault="00B02708" w:rsidP="00B02708">
      <w:pPr>
        <w:jc w:val="center"/>
        <w:rPr>
          <w:b/>
          <w:sz w:val="52"/>
          <w:szCs w:val="52"/>
        </w:rPr>
      </w:pPr>
      <w:r w:rsidRPr="00BB6F15">
        <w:rPr>
          <w:b/>
          <w:sz w:val="52"/>
          <w:szCs w:val="52"/>
        </w:rPr>
        <w:t>NIKHIL RAWAL</w:t>
      </w:r>
    </w:p>
    <w:p w14:paraId="60A447F9" w14:textId="77777777" w:rsidR="00403179" w:rsidRPr="00BB6F15" w:rsidRDefault="00B02708" w:rsidP="00403179">
      <w:pPr>
        <w:jc w:val="center"/>
        <w:rPr>
          <w:sz w:val="30"/>
          <w:szCs w:val="30"/>
        </w:rPr>
      </w:pPr>
      <w:r w:rsidRPr="00BB6F15">
        <w:rPr>
          <w:sz w:val="30"/>
          <w:szCs w:val="30"/>
        </w:rPr>
        <w:t>788 James Street North, Thunder Bay, Ontario, P7C 5N3</w:t>
      </w:r>
    </w:p>
    <w:p w14:paraId="1969FB11" w14:textId="77777777" w:rsidR="00403179" w:rsidRPr="00BB6F15" w:rsidRDefault="0098106B" w:rsidP="00403179">
      <w:pPr>
        <w:jc w:val="center"/>
        <w:rPr>
          <w:sz w:val="30"/>
          <w:szCs w:val="30"/>
        </w:rPr>
      </w:pPr>
      <w:r w:rsidRPr="00BB6F15">
        <w:rPr>
          <w:sz w:val="30"/>
          <w:szCs w:val="30"/>
        </w:rPr>
        <w:t xml:space="preserve">June 29, 1996 | +1(807)-356-6564 | </w:t>
      </w:r>
      <w:r w:rsidR="00403179" w:rsidRPr="00BB6F15">
        <w:rPr>
          <w:sz w:val="30"/>
          <w:szCs w:val="30"/>
        </w:rPr>
        <w:t>rawal.nikhil29@gmail.com</w:t>
      </w:r>
    </w:p>
    <w:p w14:paraId="11D18C54" w14:textId="77777777" w:rsidR="00403179" w:rsidRDefault="00403179" w:rsidP="00403179">
      <w:pPr>
        <w:pBdr>
          <w:bottom w:val="single" w:sz="12" w:space="1" w:color="auto"/>
        </w:pBdr>
        <w:rPr>
          <w:b/>
          <w:sz w:val="24"/>
          <w:szCs w:val="24"/>
        </w:rPr>
      </w:pPr>
      <w:r w:rsidRPr="005E17F5">
        <w:rPr>
          <w:b/>
          <w:sz w:val="24"/>
          <w:szCs w:val="24"/>
          <w:highlight w:val="lightGray"/>
        </w:rPr>
        <w:t>SUMMARY</w:t>
      </w:r>
    </w:p>
    <w:p w14:paraId="2F011B21" w14:textId="129C691E" w:rsidR="00656AA5" w:rsidRDefault="00403179" w:rsidP="00403179">
      <w:pPr>
        <w:rPr>
          <w:sz w:val="24"/>
          <w:szCs w:val="24"/>
        </w:rPr>
      </w:pPr>
      <w:r>
        <w:rPr>
          <w:sz w:val="24"/>
          <w:szCs w:val="24"/>
        </w:rPr>
        <w:t xml:space="preserve">Reliable </w:t>
      </w:r>
      <w:r w:rsidR="00613583">
        <w:rPr>
          <w:sz w:val="24"/>
          <w:szCs w:val="24"/>
        </w:rPr>
        <w:t xml:space="preserve">Web Developer with good computer </w:t>
      </w:r>
      <w:proofErr w:type="gramStart"/>
      <w:r w:rsidR="00613583">
        <w:rPr>
          <w:sz w:val="24"/>
          <w:szCs w:val="24"/>
        </w:rPr>
        <w:t>knowledge</w:t>
      </w:r>
      <w:r w:rsidR="00370D63">
        <w:rPr>
          <w:sz w:val="24"/>
          <w:szCs w:val="24"/>
        </w:rPr>
        <w:t>(</w:t>
      </w:r>
      <w:proofErr w:type="gramEnd"/>
      <w:r w:rsidR="00370D63">
        <w:rPr>
          <w:sz w:val="24"/>
          <w:szCs w:val="24"/>
        </w:rPr>
        <w:t>hardware &amp; software)</w:t>
      </w:r>
      <w:r w:rsidR="00613583">
        <w:rPr>
          <w:sz w:val="24"/>
          <w:szCs w:val="24"/>
        </w:rPr>
        <w:t>.</w:t>
      </w:r>
      <w:r w:rsidRPr="00857A5C">
        <w:rPr>
          <w:sz w:val="24"/>
          <w:szCs w:val="24"/>
        </w:rPr>
        <w:t xml:space="preserve"> </w:t>
      </w:r>
      <w:r w:rsidR="00370D63">
        <w:rPr>
          <w:sz w:val="24"/>
          <w:szCs w:val="24"/>
        </w:rPr>
        <w:t>C</w:t>
      </w:r>
      <w:r w:rsidRPr="00857A5C">
        <w:rPr>
          <w:sz w:val="24"/>
          <w:szCs w:val="24"/>
        </w:rPr>
        <w:t>reative</w:t>
      </w:r>
      <w:r w:rsidR="00370D63">
        <w:rPr>
          <w:sz w:val="24"/>
          <w:szCs w:val="24"/>
        </w:rPr>
        <w:t xml:space="preserve"> web designer and</w:t>
      </w:r>
      <w:r w:rsidRPr="00857A5C">
        <w:rPr>
          <w:sz w:val="24"/>
          <w:szCs w:val="24"/>
        </w:rPr>
        <w:t xml:space="preserve"> ready to accept challenges. Good interpersonal skills with </w:t>
      </w:r>
      <w:r w:rsidR="003F6940">
        <w:rPr>
          <w:sz w:val="24"/>
          <w:szCs w:val="24"/>
        </w:rPr>
        <w:t xml:space="preserve">the </w:t>
      </w:r>
      <w:r w:rsidRPr="00857A5C">
        <w:rPr>
          <w:sz w:val="24"/>
          <w:szCs w:val="24"/>
        </w:rPr>
        <w:t>ability to work individual</w:t>
      </w:r>
      <w:r w:rsidR="003F6940">
        <w:rPr>
          <w:sz w:val="24"/>
          <w:szCs w:val="24"/>
        </w:rPr>
        <w:t>ly</w:t>
      </w:r>
      <w:r w:rsidRPr="00857A5C">
        <w:rPr>
          <w:sz w:val="24"/>
          <w:szCs w:val="24"/>
        </w:rPr>
        <w:t>, in teams, and under pressure</w:t>
      </w:r>
      <w:r w:rsidR="001049A2">
        <w:rPr>
          <w:sz w:val="24"/>
          <w:szCs w:val="24"/>
        </w:rPr>
        <w:t xml:space="preserve"> to ensure smooth workflow</w:t>
      </w:r>
      <w:r w:rsidR="00900E05">
        <w:rPr>
          <w:sz w:val="24"/>
          <w:szCs w:val="24"/>
        </w:rPr>
        <w:t>.</w:t>
      </w:r>
      <w:bookmarkStart w:id="0" w:name="_GoBack"/>
      <w:bookmarkEnd w:id="0"/>
    </w:p>
    <w:p w14:paraId="59E0321C" w14:textId="77777777" w:rsidR="00010680" w:rsidRDefault="00010680" w:rsidP="00403179">
      <w:pPr>
        <w:rPr>
          <w:sz w:val="24"/>
          <w:szCs w:val="24"/>
        </w:rPr>
      </w:pPr>
    </w:p>
    <w:p w14:paraId="587A85B2" w14:textId="77777777" w:rsidR="00656AA5" w:rsidRDefault="006C075B" w:rsidP="00403179">
      <w:pPr>
        <w:pBdr>
          <w:bottom w:val="single" w:sz="12" w:space="1" w:color="auto"/>
        </w:pBdr>
        <w:rPr>
          <w:sz w:val="24"/>
          <w:szCs w:val="24"/>
        </w:rPr>
      </w:pPr>
      <w:r w:rsidRPr="005E17F5">
        <w:rPr>
          <w:b/>
          <w:sz w:val="24"/>
          <w:szCs w:val="24"/>
          <w:highlight w:val="lightGray"/>
        </w:rPr>
        <w:t>QUALIFIC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49"/>
        <w:gridCol w:w="2271"/>
      </w:tblGrid>
      <w:tr w:rsidR="001F4C8F" w14:paraId="080DA398" w14:textId="77777777" w:rsidTr="00E35505">
        <w:trPr>
          <w:trHeight w:val="730"/>
        </w:trPr>
        <w:tc>
          <w:tcPr>
            <w:tcW w:w="8613" w:type="dxa"/>
          </w:tcPr>
          <w:p w14:paraId="6F67ED28" w14:textId="77777777" w:rsidR="001F4C8F" w:rsidRDefault="001F4C8F" w:rsidP="00403179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CT Solutions for Business</w:t>
            </w:r>
          </w:p>
          <w:p w14:paraId="0101FC2A" w14:textId="77777777" w:rsidR="00EA167B" w:rsidRPr="00EA167B" w:rsidRDefault="00EA167B" w:rsidP="00403179">
            <w:r>
              <w:t>Confederation College, Thunder Bay, Ontario</w:t>
            </w:r>
            <w:r w:rsidR="00B54C60">
              <w:t>, Canada</w:t>
            </w:r>
          </w:p>
        </w:tc>
        <w:tc>
          <w:tcPr>
            <w:tcW w:w="2375" w:type="dxa"/>
          </w:tcPr>
          <w:p w14:paraId="443388A3" w14:textId="77777777" w:rsidR="001F4C8F" w:rsidRPr="00B54C60" w:rsidRDefault="00B54C60" w:rsidP="00B54C60">
            <w:pPr>
              <w:jc w:val="right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019-2021</w:t>
            </w:r>
          </w:p>
        </w:tc>
      </w:tr>
      <w:tr w:rsidR="001F4C8F" w14:paraId="6361A5D0" w14:textId="77777777" w:rsidTr="00E35505">
        <w:trPr>
          <w:trHeight w:val="806"/>
        </w:trPr>
        <w:tc>
          <w:tcPr>
            <w:tcW w:w="8613" w:type="dxa"/>
          </w:tcPr>
          <w:p w14:paraId="0E49BD03" w14:textId="77777777" w:rsidR="001F4C8F" w:rsidRDefault="00B54C60" w:rsidP="00403179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Bachelor Of Technology</w:t>
            </w:r>
          </w:p>
          <w:p w14:paraId="3DE4D7CF" w14:textId="77777777" w:rsidR="00CF019D" w:rsidRPr="00CF019D" w:rsidRDefault="00CF019D" w:rsidP="00403179">
            <w:pPr>
              <w:rPr>
                <w:b/>
              </w:rPr>
            </w:pPr>
            <w:r>
              <w:rPr>
                <w:b/>
              </w:rPr>
              <w:t>(Computer Science &amp; Engineering)</w:t>
            </w:r>
          </w:p>
          <w:p w14:paraId="0F37F120" w14:textId="77777777" w:rsidR="00B54C60" w:rsidRDefault="00B54C60" w:rsidP="00403179">
            <w:r>
              <w:t>Chandigarh Engineering College, Mohali, Punjab, India</w:t>
            </w:r>
          </w:p>
          <w:p w14:paraId="5D0056DD" w14:textId="77777777" w:rsidR="00C711D5" w:rsidRDefault="00C711D5" w:rsidP="00403179"/>
          <w:p w14:paraId="702A12B1" w14:textId="08EF3CE8" w:rsidR="00010680" w:rsidRPr="00B54C60" w:rsidRDefault="00010680" w:rsidP="00403179"/>
        </w:tc>
        <w:tc>
          <w:tcPr>
            <w:tcW w:w="2375" w:type="dxa"/>
          </w:tcPr>
          <w:p w14:paraId="191C07BD" w14:textId="77777777" w:rsidR="001F4C8F" w:rsidRPr="00B54C60" w:rsidRDefault="00B54C60" w:rsidP="00B54C60">
            <w:pPr>
              <w:jc w:val="right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014-2018</w:t>
            </w:r>
          </w:p>
        </w:tc>
      </w:tr>
    </w:tbl>
    <w:p w14:paraId="342319B2" w14:textId="77777777" w:rsidR="007A740F" w:rsidRDefault="000A6103" w:rsidP="00403179">
      <w:pPr>
        <w:pBdr>
          <w:bottom w:val="single" w:sz="12" w:space="1" w:color="auto"/>
        </w:pBdr>
        <w:rPr>
          <w:b/>
          <w:sz w:val="24"/>
          <w:szCs w:val="24"/>
        </w:rPr>
      </w:pPr>
      <w:r w:rsidRPr="005E17F5">
        <w:rPr>
          <w:b/>
          <w:sz w:val="24"/>
          <w:szCs w:val="24"/>
          <w:highlight w:val="lightGray"/>
        </w:rPr>
        <w:t>SKILLS</w:t>
      </w:r>
    </w:p>
    <w:p w14:paraId="419D822D" w14:textId="77777777" w:rsidR="000A6103" w:rsidRPr="0027426B" w:rsidRDefault="00152486" w:rsidP="0027426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27426B">
        <w:rPr>
          <w:sz w:val="24"/>
          <w:szCs w:val="24"/>
        </w:rPr>
        <w:t>Familiarity with Computer Har</w:t>
      </w:r>
      <w:r w:rsidR="00D40C8D" w:rsidRPr="0027426B">
        <w:rPr>
          <w:sz w:val="24"/>
          <w:szCs w:val="24"/>
        </w:rPr>
        <w:t>dware and Software Applications</w:t>
      </w:r>
    </w:p>
    <w:p w14:paraId="5297E13F" w14:textId="71113A2B" w:rsidR="00152486" w:rsidRDefault="00152486" w:rsidP="0027426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27426B">
        <w:rPr>
          <w:sz w:val="24"/>
          <w:szCs w:val="24"/>
        </w:rPr>
        <w:t>Proficient in Microsoft Office – Word,</w:t>
      </w:r>
      <w:r w:rsidR="00D40C8D" w:rsidRPr="0027426B">
        <w:rPr>
          <w:sz w:val="24"/>
          <w:szCs w:val="24"/>
        </w:rPr>
        <w:t xml:space="preserve"> PowerPoint, and Excel</w:t>
      </w:r>
    </w:p>
    <w:p w14:paraId="3CF17450" w14:textId="77777777" w:rsidR="00010680" w:rsidRPr="0027426B" w:rsidRDefault="00010680" w:rsidP="00010680">
      <w:pPr>
        <w:pStyle w:val="ListParagraph"/>
        <w:rPr>
          <w:sz w:val="24"/>
          <w:szCs w:val="24"/>
        </w:rPr>
      </w:pPr>
    </w:p>
    <w:p w14:paraId="27A9131E" w14:textId="77777777" w:rsidR="00152486" w:rsidRDefault="00152486" w:rsidP="00403179">
      <w:pPr>
        <w:pBdr>
          <w:bottom w:val="single" w:sz="12" w:space="1" w:color="auto"/>
        </w:pBdr>
        <w:rPr>
          <w:b/>
          <w:sz w:val="24"/>
          <w:szCs w:val="24"/>
        </w:rPr>
      </w:pPr>
      <w:r w:rsidRPr="005E17F5">
        <w:rPr>
          <w:b/>
          <w:sz w:val="24"/>
          <w:szCs w:val="24"/>
          <w:highlight w:val="lightGray"/>
        </w:rPr>
        <w:t>CERTIFICATIONS</w:t>
      </w:r>
    </w:p>
    <w:p w14:paraId="1C4F2896" w14:textId="77777777" w:rsidR="00152486" w:rsidRPr="0027426B" w:rsidRDefault="00152486" w:rsidP="0027426B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27426B">
        <w:rPr>
          <w:sz w:val="24"/>
          <w:szCs w:val="24"/>
        </w:rPr>
        <w:t>Stand</w:t>
      </w:r>
      <w:r w:rsidR="00D40C8D" w:rsidRPr="0027426B">
        <w:rPr>
          <w:sz w:val="24"/>
          <w:szCs w:val="24"/>
        </w:rPr>
        <w:t>ard First Aid &amp; CPR/AED Level C</w:t>
      </w:r>
    </w:p>
    <w:p w14:paraId="23D4CF4C" w14:textId="16080219" w:rsidR="00152486" w:rsidRDefault="00D40C8D" w:rsidP="0027426B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27426B">
        <w:rPr>
          <w:sz w:val="24"/>
          <w:szCs w:val="24"/>
        </w:rPr>
        <w:t>C/C++</w:t>
      </w:r>
      <w:r w:rsidR="00152486" w:rsidRPr="0027426B">
        <w:rPr>
          <w:sz w:val="24"/>
          <w:szCs w:val="24"/>
        </w:rPr>
        <w:t xml:space="preserve"> and HTML</w:t>
      </w:r>
      <w:r w:rsidRPr="0027426B">
        <w:rPr>
          <w:sz w:val="24"/>
          <w:szCs w:val="24"/>
        </w:rPr>
        <w:t xml:space="preserve"> Language</w:t>
      </w:r>
    </w:p>
    <w:p w14:paraId="4C45352D" w14:textId="77777777" w:rsidR="00010680" w:rsidRPr="0027426B" w:rsidRDefault="00010680" w:rsidP="00010680">
      <w:pPr>
        <w:pStyle w:val="ListParagraph"/>
        <w:rPr>
          <w:sz w:val="24"/>
          <w:szCs w:val="24"/>
        </w:rPr>
      </w:pPr>
    </w:p>
    <w:p w14:paraId="3621510E" w14:textId="77777777" w:rsidR="00152486" w:rsidRDefault="00983D8C" w:rsidP="00403179">
      <w:pPr>
        <w:pBdr>
          <w:bottom w:val="single" w:sz="12" w:space="1" w:color="auto"/>
        </w:pBdr>
        <w:rPr>
          <w:b/>
          <w:sz w:val="24"/>
          <w:szCs w:val="24"/>
        </w:rPr>
      </w:pPr>
      <w:r w:rsidRPr="005E17F5">
        <w:rPr>
          <w:b/>
          <w:sz w:val="24"/>
          <w:szCs w:val="24"/>
          <w:highlight w:val="lightGray"/>
        </w:rPr>
        <w:t>PERSONAL ATTRIBUTES</w:t>
      </w:r>
    </w:p>
    <w:p w14:paraId="372F53A3" w14:textId="77777777" w:rsidR="00D40C8D" w:rsidRPr="0027426B" w:rsidRDefault="00700AEE" w:rsidP="0027426B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27426B">
        <w:rPr>
          <w:sz w:val="24"/>
          <w:szCs w:val="24"/>
        </w:rPr>
        <w:t>Good O</w:t>
      </w:r>
      <w:r w:rsidR="00D40C8D" w:rsidRPr="0027426B">
        <w:rPr>
          <w:sz w:val="24"/>
          <w:szCs w:val="24"/>
        </w:rPr>
        <w:t>rgan</w:t>
      </w:r>
      <w:r w:rsidRPr="0027426B">
        <w:rPr>
          <w:sz w:val="24"/>
          <w:szCs w:val="24"/>
        </w:rPr>
        <w:t>izational and M</w:t>
      </w:r>
      <w:r w:rsidR="00D40C8D" w:rsidRPr="0027426B">
        <w:rPr>
          <w:sz w:val="24"/>
          <w:szCs w:val="24"/>
        </w:rPr>
        <w:t>anagement skills</w:t>
      </w:r>
    </w:p>
    <w:p w14:paraId="2DA86DFB" w14:textId="77777777" w:rsidR="00D40C8D" w:rsidRPr="0027426B" w:rsidRDefault="00700AEE" w:rsidP="0027426B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27426B">
        <w:rPr>
          <w:sz w:val="24"/>
          <w:szCs w:val="24"/>
        </w:rPr>
        <w:t>Powerful Communications and Interpersonal skills</w:t>
      </w:r>
    </w:p>
    <w:p w14:paraId="319000E3" w14:textId="1615CCC0" w:rsidR="00700AEE" w:rsidRDefault="00700AEE" w:rsidP="0027426B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27426B">
        <w:rPr>
          <w:sz w:val="24"/>
          <w:szCs w:val="24"/>
        </w:rPr>
        <w:t>Flexibility and Adaptability</w:t>
      </w:r>
    </w:p>
    <w:p w14:paraId="5D5CAD93" w14:textId="77777777" w:rsidR="00010680" w:rsidRPr="0027426B" w:rsidRDefault="00010680" w:rsidP="00010680">
      <w:pPr>
        <w:pStyle w:val="ListParagraph"/>
        <w:rPr>
          <w:sz w:val="24"/>
          <w:szCs w:val="24"/>
        </w:rPr>
      </w:pPr>
    </w:p>
    <w:p w14:paraId="7C7EE1F9" w14:textId="77777777" w:rsidR="00700AEE" w:rsidRDefault="00700AEE" w:rsidP="00403179">
      <w:pPr>
        <w:pBdr>
          <w:bottom w:val="single" w:sz="12" w:space="1" w:color="auto"/>
        </w:pBdr>
        <w:rPr>
          <w:b/>
          <w:sz w:val="24"/>
          <w:szCs w:val="24"/>
        </w:rPr>
      </w:pPr>
      <w:r w:rsidRPr="005E17F5">
        <w:rPr>
          <w:b/>
          <w:sz w:val="24"/>
          <w:szCs w:val="24"/>
          <w:highlight w:val="lightGray"/>
        </w:rPr>
        <w:t>EXTRACURRICULAR &amp; VOLUNTARY ACTIVITIES</w:t>
      </w:r>
    </w:p>
    <w:p w14:paraId="2AB001AC" w14:textId="77777777" w:rsidR="00700AEE" w:rsidRPr="0027426B" w:rsidRDefault="00700AEE" w:rsidP="0027426B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27426B">
        <w:rPr>
          <w:sz w:val="24"/>
          <w:szCs w:val="24"/>
        </w:rPr>
        <w:t xml:space="preserve">Coordinator and organizer of various festivals and annual events at </w:t>
      </w:r>
      <w:r w:rsidR="0067676E">
        <w:rPr>
          <w:sz w:val="24"/>
          <w:szCs w:val="24"/>
        </w:rPr>
        <w:t xml:space="preserve">the </w:t>
      </w:r>
      <w:r w:rsidRPr="0027426B">
        <w:rPr>
          <w:sz w:val="24"/>
          <w:szCs w:val="24"/>
        </w:rPr>
        <w:t>College level</w:t>
      </w:r>
    </w:p>
    <w:p w14:paraId="54E65631" w14:textId="39F4BE77" w:rsidR="007C6125" w:rsidRPr="006C266C" w:rsidRDefault="00700AEE" w:rsidP="00403179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27426B">
        <w:rPr>
          <w:sz w:val="24"/>
          <w:szCs w:val="24"/>
        </w:rPr>
        <w:t xml:space="preserve">Voluntarily assisted the </w:t>
      </w:r>
      <w:r w:rsidRPr="0027426B">
        <w:rPr>
          <w:i/>
          <w:sz w:val="24"/>
          <w:szCs w:val="24"/>
        </w:rPr>
        <w:t>‘Blood Donation Camp’</w:t>
      </w:r>
      <w:r w:rsidRPr="0027426B">
        <w:rPr>
          <w:sz w:val="24"/>
          <w:szCs w:val="24"/>
        </w:rPr>
        <w:t xml:space="preserve"> organized at College premises</w:t>
      </w:r>
    </w:p>
    <w:p w14:paraId="23857530" w14:textId="77777777" w:rsidR="00700AEE" w:rsidRPr="00700AEE" w:rsidRDefault="00700AEE" w:rsidP="00403179">
      <w:pPr>
        <w:rPr>
          <w:sz w:val="24"/>
          <w:szCs w:val="24"/>
        </w:rPr>
      </w:pPr>
    </w:p>
    <w:sectPr w:rsidR="00700AEE" w:rsidRPr="00700AEE" w:rsidSect="00403765">
      <w:pgSz w:w="11906" w:h="16838"/>
      <w:pgMar w:top="567" w:right="851" w:bottom="567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E945B7"/>
    <w:multiLevelType w:val="hybridMultilevel"/>
    <w:tmpl w:val="9A7AC858"/>
    <w:lvl w:ilvl="0" w:tplc="8742C15D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D12F0C"/>
    <w:multiLevelType w:val="hybridMultilevel"/>
    <w:tmpl w:val="A2C2923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C62105"/>
    <w:multiLevelType w:val="hybridMultilevel"/>
    <w:tmpl w:val="503EC1A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447EAF"/>
    <w:multiLevelType w:val="hybridMultilevel"/>
    <w:tmpl w:val="9C5AC1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510E23"/>
    <w:multiLevelType w:val="hybridMultilevel"/>
    <w:tmpl w:val="D7B60786"/>
    <w:lvl w:ilvl="0" w:tplc="8742C15D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6615EC"/>
    <w:multiLevelType w:val="hybridMultilevel"/>
    <w:tmpl w:val="F4506BC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77A6269"/>
    <w:multiLevelType w:val="hybridMultilevel"/>
    <w:tmpl w:val="360E46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5"/>
  </w:num>
  <w:num w:numId="4">
    <w:abstractNumId w:val="0"/>
  </w:num>
  <w:num w:numId="5">
    <w:abstractNumId w:val="2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0Nzc1MTUwtDA3MTBR0lEKTi0uzszPAykwrgUALvXiXCwAAAA="/>
  </w:docVars>
  <w:rsids>
    <w:rsidRoot w:val="00E115ED"/>
    <w:rsid w:val="00010680"/>
    <w:rsid w:val="00063B2F"/>
    <w:rsid w:val="000A6103"/>
    <w:rsid w:val="000F3EC4"/>
    <w:rsid w:val="001049A2"/>
    <w:rsid w:val="00152486"/>
    <w:rsid w:val="001F4C8F"/>
    <w:rsid w:val="00214343"/>
    <w:rsid w:val="0027426B"/>
    <w:rsid w:val="00370D63"/>
    <w:rsid w:val="0039667E"/>
    <w:rsid w:val="003E6061"/>
    <w:rsid w:val="003F6940"/>
    <w:rsid w:val="00403179"/>
    <w:rsid w:val="00403765"/>
    <w:rsid w:val="00473197"/>
    <w:rsid w:val="00504E3C"/>
    <w:rsid w:val="00550D02"/>
    <w:rsid w:val="005E17F5"/>
    <w:rsid w:val="005F7BA2"/>
    <w:rsid w:val="00613583"/>
    <w:rsid w:val="00656AA5"/>
    <w:rsid w:val="00665B68"/>
    <w:rsid w:val="0067676E"/>
    <w:rsid w:val="006C075B"/>
    <w:rsid w:val="006C266C"/>
    <w:rsid w:val="00700AEE"/>
    <w:rsid w:val="00710065"/>
    <w:rsid w:val="00793135"/>
    <w:rsid w:val="007A740F"/>
    <w:rsid w:val="007C6125"/>
    <w:rsid w:val="00900E05"/>
    <w:rsid w:val="0098106B"/>
    <w:rsid w:val="00983D8C"/>
    <w:rsid w:val="009D7C29"/>
    <w:rsid w:val="00AA1973"/>
    <w:rsid w:val="00AD5661"/>
    <w:rsid w:val="00B02708"/>
    <w:rsid w:val="00B2148D"/>
    <w:rsid w:val="00B54C60"/>
    <w:rsid w:val="00B55D58"/>
    <w:rsid w:val="00BB0BA2"/>
    <w:rsid w:val="00BB6F15"/>
    <w:rsid w:val="00C711D5"/>
    <w:rsid w:val="00C71EE7"/>
    <w:rsid w:val="00CF019D"/>
    <w:rsid w:val="00D40C8D"/>
    <w:rsid w:val="00DE6F54"/>
    <w:rsid w:val="00E00335"/>
    <w:rsid w:val="00E115ED"/>
    <w:rsid w:val="00E25302"/>
    <w:rsid w:val="00E35505"/>
    <w:rsid w:val="00E545B6"/>
    <w:rsid w:val="00EA167B"/>
    <w:rsid w:val="00F27CD5"/>
    <w:rsid w:val="00FB6C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BBE48D"/>
  <w15:docId w15:val="{3618DD5E-C9F1-4706-987E-F542D830E3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03179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1F4C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63B2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</Pages>
  <Words>173</Words>
  <Characters>991</Characters>
  <Application>Microsoft Office Word</Application>
  <DocSecurity>0</DocSecurity>
  <Lines>8</Lines>
  <Paragraphs>2</Paragraphs>
  <ScaleCrop>false</ScaleCrop>
  <Company>Hewlett-Packard</Company>
  <LinksUpToDate>false</LinksUpToDate>
  <CharactersWithSpaces>1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Nikhil Rawal</cp:lastModifiedBy>
  <cp:revision>59</cp:revision>
  <dcterms:created xsi:type="dcterms:W3CDTF">2019-09-27T04:08:00Z</dcterms:created>
  <dcterms:modified xsi:type="dcterms:W3CDTF">2020-04-20T15:55:00Z</dcterms:modified>
</cp:coreProperties>
</file>